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2B42D320" w:rsidR="00B45DA0" w:rsidRDefault="00E17076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F0E5982" wp14:editId="3DAA3610">
            <wp:simplePos x="0" y="0"/>
            <wp:positionH relativeFrom="column">
              <wp:posOffset>4200525</wp:posOffset>
            </wp:positionH>
            <wp:positionV relativeFrom="paragraph">
              <wp:posOffset>216535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41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C964A" wp14:editId="10DB6685">
                <wp:simplePos x="0" y="0"/>
                <wp:positionH relativeFrom="column">
                  <wp:posOffset>309880</wp:posOffset>
                </wp:positionH>
                <wp:positionV relativeFrom="paragraph">
                  <wp:posOffset>2555240</wp:posOffset>
                </wp:positionV>
                <wp:extent cx="3742055" cy="2176780"/>
                <wp:effectExtent l="0" t="0" r="0" b="0"/>
                <wp:wrapThrough wrapText="bothSides">
                  <wp:wrapPolygon edited="0">
                    <wp:start x="220" y="0"/>
                    <wp:lineTo x="220" y="21361"/>
                    <wp:lineTo x="21222" y="21361"/>
                    <wp:lineTo x="21222" y="0"/>
                    <wp:lineTo x="220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176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36CCCFC0" w:rsidR="00CF7831" w:rsidRPr="00F1777C" w:rsidRDefault="00036C82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2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lastic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ckets</w:t>
                            </w:r>
                          </w:p>
                          <w:p w14:paraId="6DB1DBB4" w14:textId="1F6D8E8F" w:rsidR="00CF7831" w:rsidRDefault="00036C82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2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lf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ll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ze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hiffle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lls</w:t>
                            </w:r>
                          </w:p>
                          <w:p w14:paraId="40AA19F7" w14:textId="4902C3A3" w:rsidR="00036C82" w:rsidRDefault="00036C82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2 low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file cones</w:t>
                            </w:r>
                          </w:p>
                          <w:p w14:paraId="5B46696C" w14:textId="77777777" w:rsidR="00CF7831" w:rsidRPr="00F13CB6" w:rsidRDefault="00CF7831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8612884" w14:textId="5C8A76A2" w:rsidR="00036C82" w:rsidRPr="00036C82" w:rsidRDefault="00036C82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2 parallel lines using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ow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file cones.</w:t>
                            </w:r>
                          </w:p>
                          <w:p w14:paraId="420CD193" w14:textId="225C3722" w:rsidR="00CF7831" w:rsidRPr="00C24A98" w:rsidRDefault="00036C82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ball at each cone.</w:t>
                            </w:r>
                          </w:p>
                          <w:p w14:paraId="7A526721" w14:textId="67E20AD5" w:rsidR="00036C82" w:rsidRPr="007C1C8F" w:rsidRDefault="00036C82" w:rsidP="00036C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bucket approximately 3’ from each cone. Th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reate a center line of buckets in the middle of the cones.</w:t>
                            </w:r>
                          </w:p>
                          <w:p w14:paraId="228AA08D" w14:textId="4C1B63ED" w:rsidR="00AB2417" w:rsidRPr="00036C82" w:rsidRDefault="00AB2417" w:rsidP="00036C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Divide students into 2 equal groups, groups lined up on each sid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DC964A" id="_x0000_t202" coordsize="21600,21600" o:spt="202" path="m0,0l0,21600,21600,21600,21600,0xe">
                <v:stroke joinstyle="miter"/>
                <v:path gradientshapeok="t" o:connecttype="rect"/>
              </v:shapetype>
              <v:shape id="Text Box 234" o:spid="_x0000_s1026" type="#_x0000_t202" style="position:absolute;margin-left:24.4pt;margin-top:201.2pt;width:294.65pt;height:171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36CCCFC0" w:rsidR="00CF7831" w:rsidRPr="00F1777C" w:rsidRDefault="00036C82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2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lastic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ckets</w:t>
                      </w:r>
                    </w:p>
                    <w:p w14:paraId="6DB1DBB4" w14:textId="1F6D8E8F" w:rsidR="00CF7831" w:rsidRDefault="00036C82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2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g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lf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ll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ze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hiffle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lls</w:t>
                      </w:r>
                    </w:p>
                    <w:p w14:paraId="40AA19F7" w14:textId="4902C3A3" w:rsidR="00036C82" w:rsidRDefault="00036C82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2 low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file cones</w:t>
                      </w:r>
                    </w:p>
                    <w:p w14:paraId="5B46696C" w14:textId="77777777" w:rsidR="00CF7831" w:rsidRPr="00F13CB6" w:rsidRDefault="00CF7831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8612884" w14:textId="5C8A76A2" w:rsidR="00036C82" w:rsidRPr="00036C82" w:rsidRDefault="00036C82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2 parallel lines using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ow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file cones.</w:t>
                      </w:r>
                    </w:p>
                    <w:p w14:paraId="420CD193" w14:textId="225C3722" w:rsidR="00CF7831" w:rsidRPr="00C24A98" w:rsidRDefault="00036C82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ball at each cone.</w:t>
                      </w:r>
                    </w:p>
                    <w:p w14:paraId="7A526721" w14:textId="67E20AD5" w:rsidR="00036C82" w:rsidRPr="007C1C8F" w:rsidRDefault="00036C82" w:rsidP="00036C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bucket approximately 3’ from each cone. Th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e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reate a center line of buckets in the middle of the cones.</w:t>
                      </w:r>
                    </w:p>
                    <w:p w14:paraId="228AA08D" w14:textId="4C1B63ED" w:rsidR="00AB2417" w:rsidRPr="00036C82" w:rsidRDefault="00AB2417" w:rsidP="00036C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Divide students into 2 equal groups, groups lined up on each sid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702FEF" wp14:editId="124D2A1E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587375"/>
                <wp:effectExtent l="0" t="0" r="0" b="0"/>
                <wp:wrapThrough wrapText="bothSides">
                  <wp:wrapPolygon edited="0">
                    <wp:start x="133" y="0"/>
                    <wp:lineTo x="133" y="20549"/>
                    <wp:lineTo x="21342" y="20549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587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2FED8AC3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036C8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recognize and adhere to the rules and etiquette of the Grand Prize Ga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702FEF" id="Text Box 232" o:spid="_x0000_s1027" type="#_x0000_t202" style="position:absolute;margin-left:22.2pt;margin-top:82.7pt;width:325.9pt;height:46.2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" filled="f" stroked="f">
                <v:textbox>
                  <w:txbxContent>
                    <w:p w14:paraId="34E85F29" w14:textId="2FED8AC3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036C8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recognize and adhere to the rules and etiquette of the Grand Prize Gam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3B37F0" wp14:editId="1F883FB3">
                <wp:simplePos x="0" y="0"/>
                <wp:positionH relativeFrom="column">
                  <wp:posOffset>281940</wp:posOffset>
                </wp:positionH>
                <wp:positionV relativeFrom="paragraph">
                  <wp:posOffset>4964056</wp:posOffset>
                </wp:positionV>
                <wp:extent cx="6858000" cy="2052955"/>
                <wp:effectExtent l="0" t="0" r="0" b="4445"/>
                <wp:wrapThrough wrapText="bothSides">
                  <wp:wrapPolygon edited="0">
                    <wp:start x="80" y="0"/>
                    <wp:lineTo x="80" y="21380"/>
                    <wp:lineTo x="21440" y="21380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452A702" w14:textId="65D68B4C" w:rsidR="00036C82" w:rsidRPr="00036C82" w:rsidRDefault="00CF7831" w:rsidP="00036C8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 is the Grand Prize Game. The grand prize is the world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s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argest imaginary stuffed animal!</w:t>
                            </w:r>
                          </w:p>
                          <w:p w14:paraId="7F387B0A" w14:textId="3E236554" w:rsidR="00CF7831" w:rsidRPr="00036C82" w:rsidRDefault="00036C82" w:rsidP="00036C8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object of the game is to be the first player to toss each of the 6 balls on your side into each of the 6 buckets. You’ll compete head-to-head with the player on the opposite line.</w:t>
                            </w:r>
                          </w:p>
                          <w:p w14:paraId="1B4EEE94" w14:textId="3C1074A3" w:rsidR="00036C82" w:rsidRDefault="00036C82" w:rsidP="00036C8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he start signal, begin by tossing 1 of the balls into 1 of the buckets. If you miss, retrieve the ball and try again. Do not interfere with your opponent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 toss. If you knock down your opponent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 toss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you’ll have to do 10 jumping jacks before tossing again. This will cost you valuable time.</w:t>
                            </w:r>
                          </w:p>
                          <w:p w14:paraId="4B723929" w14:textId="77777777" w:rsidR="00036C82" w:rsidRDefault="00036C82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390CFED9" w:rsidR="00CF7831" w:rsidRPr="00036C82" w:rsidRDefault="00036C82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ping pong balls. As an added challenge, the balls must bounce on the floor before landing in a buck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8" type="#_x0000_t202" style="position:absolute;margin-left:22.2pt;margin-top:390.85pt;width:540pt;height:161.6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452A702" w14:textId="65D68B4C" w:rsidR="00036C82" w:rsidRPr="00036C82" w:rsidRDefault="00CF7831" w:rsidP="00036C8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>y is the Grand Prize Game. The grand prize is the world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’s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argest imaginary stuffed animal!</w:t>
                      </w:r>
                    </w:p>
                    <w:p w14:paraId="7F387B0A" w14:textId="3E236554" w:rsidR="00CF7831" w:rsidRPr="00036C82" w:rsidRDefault="00036C82" w:rsidP="00036C8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 object of the game is to be the first player to toss each of the 6 balls on your side into each of the 6 buckets. You’ll compete head-to-head with the player on the opposite line.</w:t>
                      </w:r>
                    </w:p>
                    <w:p w14:paraId="1B4EEE94" w14:textId="3C1074A3" w:rsidR="00036C82" w:rsidRDefault="00036C82" w:rsidP="00036C8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 the start signal, begin by tossing 1 of the balls into 1 of the buckets. If you miss, retrieve the ball and try again. Do not interfere with your opponent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’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 toss. If you knock down your opponent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’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 toss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you’ll have to do 10 jumping jacks before tossing again. This will cost you valuable time.</w:t>
                      </w:r>
                    </w:p>
                    <w:p w14:paraId="4B723929" w14:textId="77777777" w:rsidR="00036C82" w:rsidRDefault="00036C82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390CFED9" w:rsidR="00CF7831" w:rsidRPr="00036C82" w:rsidRDefault="00036C82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ping pong balls. As an added challenge, the balls must bounce on the floor before landing in a bucke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77DA59" wp14:editId="5102AE3A">
                <wp:simplePos x="0" y="0"/>
                <wp:positionH relativeFrom="page">
                  <wp:posOffset>457200</wp:posOffset>
                </wp:positionH>
                <wp:positionV relativeFrom="page">
                  <wp:posOffset>8345805</wp:posOffset>
                </wp:positionV>
                <wp:extent cx="6670040" cy="688340"/>
                <wp:effectExtent l="0" t="0" r="0" b="0"/>
                <wp:wrapThrough wrapText="bothSides">
                  <wp:wrapPolygon edited="0">
                    <wp:start x="0" y="0"/>
                    <wp:lineTo x="0" y="15941"/>
                    <wp:lineTo x="3290" y="20723"/>
                    <wp:lineTo x="21386" y="20723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688340"/>
                          <a:chOff x="0" y="342901"/>
                          <a:chExt cx="6670040" cy="6883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688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E093B1" w14:textId="69254282" w:rsidR="00CF7831" w:rsidRPr="00036C82" w:rsidRDefault="00036C82" w:rsidP="00036C82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036C82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5.3-5] </w:t>
                              </w:r>
                              <w:r w:rsidRPr="00036C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Recognizes the role of rules and etiquette in physical activity with peers (3); Exhibits etiquette and adherence to rules in a variety of physical activities (4); Critiques the etiquette involved in rule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f various game activities (5).</w:t>
                              </w:r>
                            </w:p>
                            <w:p w14:paraId="198EBDDA" w14:textId="77777777" w:rsidR="00CF7831" w:rsidRPr="003044D7" w:rsidRDefault="00CF7831" w:rsidP="00AC0D2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41611CA" w14:textId="77777777" w:rsidR="00CF7831" w:rsidRPr="00F24860" w:rsidRDefault="00CF7831" w:rsidP="00AC0D2B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577DA59" id="Group 17" o:spid="_x0000_s1029" style="position:absolute;margin-left:36pt;margin-top:657.15pt;width:525.2pt;height:54.2pt;z-index:251660288;mso-position-horizontal-relative:page;mso-position-vertical-relative:page;mso-width-relative:margin;mso-height-relative:margin" coordorigin=",3429" coordsize="66700,688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">
                <v:shape id="Picture 18" o:spid="_x0000_s1030" type="#_x0000_t75" style="position:absolute;top:3689;width:9144;height:4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">
                  <v:imagedata r:id="rId13" o:title=""/>
                </v:shape>
                <v:shape id="Text Box 19" o:spid="_x0000_s1031" type="#_x0000_t202" style="position:absolute;left:9912;top:3429;width:56788;height:68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3E093B1" w14:textId="69254282" w:rsidR="00CF7831" w:rsidRPr="00036C82" w:rsidRDefault="00036C82" w:rsidP="00036C82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036C82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5.3-5] </w:t>
                        </w:r>
                        <w:r w:rsidRPr="00036C82">
                          <w:rPr>
                            <w:rFonts w:ascii="Arial" w:hAnsi="Arial"/>
                            <w:sz w:val="22"/>
                            <w:szCs w:val="22"/>
                          </w:rPr>
                          <w:t>Recognizes the role of rules and etiquette in physical activity with peers (3); Exhibits etiquette and adherence to rules in a variety of physical activities (4); Critiques the etiquette involved in rule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f various game activities (5).</w:t>
                        </w:r>
                      </w:p>
                      <w:p w14:paraId="198EBDDA" w14:textId="77777777" w:rsidR="00CF7831" w:rsidRPr="003044D7" w:rsidRDefault="00CF7831" w:rsidP="00AC0D2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141611CA" w14:textId="77777777" w:rsidR="00CF7831" w:rsidRPr="00F24860" w:rsidRDefault="00CF7831" w:rsidP="00AC0D2B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FC0C47" wp14:editId="6C9B6B67">
                <wp:simplePos x="0" y="0"/>
                <wp:positionH relativeFrom="column">
                  <wp:posOffset>1198245</wp:posOffset>
                </wp:positionH>
                <wp:positionV relativeFrom="paragraph">
                  <wp:posOffset>7351395</wp:posOffset>
                </wp:positionV>
                <wp:extent cx="0" cy="640080"/>
                <wp:effectExtent l="0" t="0" r="25400" b="20320"/>
                <wp:wrapThrough wrapText="bothSides">
                  <wp:wrapPolygon edited="0">
                    <wp:start x="-1" y="0"/>
                    <wp:lineTo x="-1" y="21429"/>
                    <wp:lineTo x="-1" y="21429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45F34F9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78.85pt" to="94.35pt,6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" strokecolor="#00acd7" strokeweight=".5pt">
                <w10:wrap type="through"/>
              </v:line>
            </w:pict>
          </mc:Fallback>
        </mc:AlternateContent>
      </w:r>
      <w:r w:rsidR="00AA7BDF">
        <w:rPr>
          <w:noProof/>
        </w:rPr>
        <w:drawing>
          <wp:anchor distT="0" distB="0" distL="114300" distR="114300" simplePos="0" relativeHeight="251653120" behindDoc="0" locked="0" layoutInCell="1" allowOverlap="1" wp14:anchorId="6421BAAD" wp14:editId="3ACDC8EA">
            <wp:simplePos x="0" y="0"/>
            <wp:positionH relativeFrom="column">
              <wp:posOffset>274320</wp:posOffset>
            </wp:positionH>
            <wp:positionV relativeFrom="paragraph">
              <wp:posOffset>216154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7BDF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8AF5104" wp14:editId="207E3E4B">
                <wp:simplePos x="0" y="0"/>
                <wp:positionH relativeFrom="column">
                  <wp:posOffset>274320</wp:posOffset>
                </wp:positionH>
                <wp:positionV relativeFrom="paragraph">
                  <wp:posOffset>2438357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0116384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92pt" to="278pt,19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651072" behindDoc="0" locked="0" layoutInCell="1" allowOverlap="1" wp14:anchorId="7C8B3178" wp14:editId="7F982A3D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652096" behindDoc="0" locked="0" layoutInCell="1" allowOverlap="1" wp14:anchorId="285EE04B" wp14:editId="0B996DEF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2A8871" wp14:editId="181B2266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8702028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6F93272" wp14:editId="64035BD9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C3A78CE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ANTPTX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5AE6CE" wp14:editId="6FE787E5">
                <wp:simplePos x="0" y="0"/>
                <wp:positionH relativeFrom="margin">
                  <wp:align>center</wp:align>
                </wp:positionH>
                <wp:positionV relativeFrom="page">
                  <wp:posOffset>1207135</wp:posOffset>
                </wp:positionV>
                <wp:extent cx="2907792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7792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026FB5CC" w:rsidR="00CF7831" w:rsidRPr="00ED00BE" w:rsidRDefault="007335B6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GRAND PRIZE GAME</w:t>
                            </w:r>
                          </w:p>
                          <w:bookmarkEnd w:id="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AE6CE" id="_x0000_t202" coordsize="21600,21600" o:spt="202" path="m0,0l0,21600,21600,21600,21600,0xe">
                <v:stroke joinstyle="miter"/>
                <v:path gradientshapeok="t" o:connecttype="rect"/>
              </v:shapetype>
              <v:shape id="Text Box 98" o:spid="_x0000_s1032" type="#_x0000_t202" style="position:absolute;margin-left:0;margin-top:95.05pt;width:228.95pt;height:28.8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" filled="f" stroked="f">
                <v:textbox>
                  <w:txbxContent>
                    <w:p w14:paraId="113312CB" w14:textId="026FB5CC" w:rsidR="00CF7831" w:rsidRPr="00ED00BE" w:rsidRDefault="007335B6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GRAND PRIZE GAME</w:t>
                      </w:r>
                    </w:p>
                    <w:bookmarkEnd w:id="1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46E3C67F" w:rsidR="00794312" w:rsidRDefault="008F51CF" w:rsidP="004E7C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29EC8C6" wp14:editId="22F410A9">
                <wp:simplePos x="0" y="0"/>
                <wp:positionH relativeFrom="column">
                  <wp:posOffset>4617720</wp:posOffset>
                </wp:positionH>
                <wp:positionV relativeFrom="paragraph">
                  <wp:posOffset>1045845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33D64E" w14:textId="15BBEEA0" w:rsidR="00CF7831" w:rsidRPr="00036C82" w:rsidRDefault="00036C82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ep with Opposite Foot</w:t>
                            </w:r>
                          </w:p>
                          <w:p w14:paraId="01A347D7" w14:textId="4BF54AC5" w:rsidR="00036C82" w:rsidRPr="00036C82" w:rsidRDefault="00036C82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yes on Target</w:t>
                            </w:r>
                          </w:p>
                          <w:p w14:paraId="03443FD7" w14:textId="1B555073" w:rsidR="00CF7831" w:rsidRDefault="00036C82" w:rsidP="00036C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 Ball per Buc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29EC8C6" id="Text Box 233" o:spid="_x0000_s1033" type="#_x0000_t202" style="position:absolute;margin-left:363.6pt;margin-top:82.35pt;width:184.5pt;height:59.2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" filled="f" stroked="f">
                <v:textbox>
                  <w:txbxContent>
                    <w:p w14:paraId="4233D64E" w14:textId="15BBEEA0" w:rsidR="00CF7831" w:rsidRPr="00036C82" w:rsidRDefault="00036C82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ep with Opposite Foot</w:t>
                      </w:r>
                    </w:p>
                    <w:p w14:paraId="01A347D7" w14:textId="4BF54AC5" w:rsidR="00036C82" w:rsidRPr="00036C82" w:rsidRDefault="00036C82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yes on Target</w:t>
                      </w:r>
                    </w:p>
                    <w:p w14:paraId="03443FD7" w14:textId="1B555073" w:rsidR="00CF7831" w:rsidRDefault="00036C82" w:rsidP="00036C82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1 Ball per Bucke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432B33" w14:textId="77777777" w:rsidR="00BB0D38" w:rsidRDefault="00BB0D38" w:rsidP="00233FF0">
      <w:r>
        <w:separator/>
      </w:r>
    </w:p>
  </w:endnote>
  <w:endnote w:type="continuationSeparator" w:id="0">
    <w:p w14:paraId="1F1691E0" w14:textId="77777777" w:rsidR="00BB0D38" w:rsidRDefault="00BB0D38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5CA865DC">
          <wp:simplePos x="0" y="0"/>
          <wp:positionH relativeFrom="margin">
            <wp:align>center</wp:align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5BA512" w14:textId="77777777" w:rsidR="00BB0D38" w:rsidRDefault="00BB0D38" w:rsidP="00233FF0">
      <w:r>
        <w:separator/>
      </w:r>
    </w:p>
  </w:footnote>
  <w:footnote w:type="continuationSeparator" w:id="0">
    <w:p w14:paraId="42570C81" w14:textId="77777777" w:rsidR="00BB0D38" w:rsidRDefault="00BB0D38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36ECADFF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6768134" cy="116128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5577DA5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24" type="#_x0000_t75" style="width:175.8pt;height:175.8pt" o:bullet="t">
        <v:imagedata r:id="rId1" o:title="P-03-checkmark"/>
      </v:shape>
    </w:pict>
  </w:numPicBullet>
  <w:numPicBullet w:numPicBulletId="1">
    <w:pict>
      <v:shape w14:anchorId="33FC0C47" id="_x0000_i1325" type="#_x0000_t75" style="width:317pt;height:317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C73C84"/>
    <w:multiLevelType w:val="hybridMultilevel"/>
    <w:tmpl w:val="EFAC1E2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BB56DA"/>
    <w:multiLevelType w:val="hybridMultilevel"/>
    <w:tmpl w:val="42F085E8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9"/>
  </w:num>
  <w:num w:numId="3">
    <w:abstractNumId w:val="11"/>
  </w:num>
  <w:num w:numId="4">
    <w:abstractNumId w:val="31"/>
  </w:num>
  <w:num w:numId="5">
    <w:abstractNumId w:val="10"/>
  </w:num>
  <w:num w:numId="6">
    <w:abstractNumId w:val="34"/>
  </w:num>
  <w:num w:numId="7">
    <w:abstractNumId w:val="36"/>
  </w:num>
  <w:num w:numId="8">
    <w:abstractNumId w:val="5"/>
  </w:num>
  <w:num w:numId="9">
    <w:abstractNumId w:val="6"/>
  </w:num>
  <w:num w:numId="10">
    <w:abstractNumId w:val="33"/>
  </w:num>
  <w:num w:numId="11">
    <w:abstractNumId w:val="2"/>
  </w:num>
  <w:num w:numId="12">
    <w:abstractNumId w:val="26"/>
  </w:num>
  <w:num w:numId="13">
    <w:abstractNumId w:val="3"/>
  </w:num>
  <w:num w:numId="14">
    <w:abstractNumId w:val="25"/>
  </w:num>
  <w:num w:numId="15">
    <w:abstractNumId w:val="37"/>
  </w:num>
  <w:num w:numId="16">
    <w:abstractNumId w:val="7"/>
  </w:num>
  <w:num w:numId="17">
    <w:abstractNumId w:val="28"/>
  </w:num>
  <w:num w:numId="18">
    <w:abstractNumId w:val="13"/>
  </w:num>
  <w:num w:numId="19">
    <w:abstractNumId w:val="18"/>
  </w:num>
  <w:num w:numId="20">
    <w:abstractNumId w:val="15"/>
  </w:num>
  <w:num w:numId="21">
    <w:abstractNumId w:val="30"/>
  </w:num>
  <w:num w:numId="22">
    <w:abstractNumId w:val="22"/>
  </w:num>
  <w:num w:numId="23">
    <w:abstractNumId w:val="35"/>
  </w:num>
  <w:num w:numId="24">
    <w:abstractNumId w:val="17"/>
  </w:num>
  <w:num w:numId="25">
    <w:abstractNumId w:val="38"/>
  </w:num>
  <w:num w:numId="26">
    <w:abstractNumId w:val="19"/>
  </w:num>
  <w:num w:numId="27">
    <w:abstractNumId w:val="23"/>
  </w:num>
  <w:num w:numId="28">
    <w:abstractNumId w:val="27"/>
  </w:num>
  <w:num w:numId="29">
    <w:abstractNumId w:val="1"/>
  </w:num>
  <w:num w:numId="30">
    <w:abstractNumId w:val="8"/>
  </w:num>
  <w:num w:numId="31">
    <w:abstractNumId w:val="0"/>
  </w:num>
  <w:num w:numId="32">
    <w:abstractNumId w:val="12"/>
  </w:num>
  <w:num w:numId="33">
    <w:abstractNumId w:val="29"/>
  </w:num>
  <w:num w:numId="34">
    <w:abstractNumId w:val="16"/>
  </w:num>
  <w:num w:numId="35">
    <w:abstractNumId w:val="21"/>
  </w:num>
  <w:num w:numId="36">
    <w:abstractNumId w:val="14"/>
  </w:num>
  <w:num w:numId="37">
    <w:abstractNumId w:val="32"/>
  </w:num>
  <w:num w:numId="38">
    <w:abstractNumId w:val="4"/>
  </w:num>
  <w:num w:numId="39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7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LIwMjY1MzIwNjNU0lEKTi0uzszPAykwrAUAlLyxHCwAAAA="/>
  </w:docVars>
  <w:rsids>
    <w:rsidRoot w:val="00233FF0"/>
    <w:rsid w:val="00012409"/>
    <w:rsid w:val="00036C82"/>
    <w:rsid w:val="0009373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202E69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D732B"/>
    <w:rsid w:val="003E2289"/>
    <w:rsid w:val="004344F7"/>
    <w:rsid w:val="00437F5E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D1118"/>
    <w:rsid w:val="006F760E"/>
    <w:rsid w:val="00712670"/>
    <w:rsid w:val="007267AA"/>
    <w:rsid w:val="007335B6"/>
    <w:rsid w:val="00771866"/>
    <w:rsid w:val="007736EB"/>
    <w:rsid w:val="007753CC"/>
    <w:rsid w:val="00794312"/>
    <w:rsid w:val="007A4780"/>
    <w:rsid w:val="007B5586"/>
    <w:rsid w:val="007C1C8F"/>
    <w:rsid w:val="007C3E2F"/>
    <w:rsid w:val="007D2BA2"/>
    <w:rsid w:val="00862751"/>
    <w:rsid w:val="00881358"/>
    <w:rsid w:val="008901F1"/>
    <w:rsid w:val="00896D43"/>
    <w:rsid w:val="008B5867"/>
    <w:rsid w:val="008E4DC2"/>
    <w:rsid w:val="008E6A07"/>
    <w:rsid w:val="008F51CF"/>
    <w:rsid w:val="00900B5F"/>
    <w:rsid w:val="009179DC"/>
    <w:rsid w:val="00921521"/>
    <w:rsid w:val="009B23E8"/>
    <w:rsid w:val="009B3B7A"/>
    <w:rsid w:val="009C554A"/>
    <w:rsid w:val="00A013F6"/>
    <w:rsid w:val="00A63F85"/>
    <w:rsid w:val="00AA7BDF"/>
    <w:rsid w:val="00AB2417"/>
    <w:rsid w:val="00AC0D2B"/>
    <w:rsid w:val="00AD187D"/>
    <w:rsid w:val="00B114B7"/>
    <w:rsid w:val="00B45DA0"/>
    <w:rsid w:val="00B50B1A"/>
    <w:rsid w:val="00B55E54"/>
    <w:rsid w:val="00B709B2"/>
    <w:rsid w:val="00BA70AB"/>
    <w:rsid w:val="00BB0D38"/>
    <w:rsid w:val="00BB4621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F6436"/>
    <w:rsid w:val="00CF7831"/>
    <w:rsid w:val="00D024FC"/>
    <w:rsid w:val="00D46EDE"/>
    <w:rsid w:val="00D74ECB"/>
    <w:rsid w:val="00D76DD3"/>
    <w:rsid w:val="00DE69CB"/>
    <w:rsid w:val="00E041A0"/>
    <w:rsid w:val="00E108E7"/>
    <w:rsid w:val="00E17076"/>
    <w:rsid w:val="00E27DE1"/>
    <w:rsid w:val="00E335F8"/>
    <w:rsid w:val="00E80D95"/>
    <w:rsid w:val="00E80F5F"/>
    <w:rsid w:val="00ED00B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456C24-5A88-BE47-9ED9-336E789A8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6</cp:revision>
  <cp:lastPrinted>2015-01-22T20:49:00Z</cp:lastPrinted>
  <dcterms:created xsi:type="dcterms:W3CDTF">2018-04-28T09:04:00Z</dcterms:created>
  <dcterms:modified xsi:type="dcterms:W3CDTF">2018-05-02T23:11:00Z</dcterms:modified>
</cp:coreProperties>
</file>